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Flavi - Hunter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37986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78509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46189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02381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99263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3820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899629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28567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47519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04947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68168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34673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841637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595166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04817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04817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04817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04817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048176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048176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72633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29298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16186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4355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0897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4670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823908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93930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61249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3455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29621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41581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616184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97881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97881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97881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97881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978810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978810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la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90308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80687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50031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81291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26487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54677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899629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32862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96884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68839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32862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0288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609064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048176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90308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37236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06174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98837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4888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841637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220403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76069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40584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96123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21859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1841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10138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03105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76693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7150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08676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89133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83930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8741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.882728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3048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3048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3048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3048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30487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30487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09815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01372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26349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7907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0250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519993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71490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62254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80726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71490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124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530177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899629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4206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357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36545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2323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7259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025488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3697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7067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00328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3697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36987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669586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7848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7848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7848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7848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78486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78486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169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169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169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169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16906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16906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5036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2738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5325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3955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781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72113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5387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765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9550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7063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42577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548213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856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404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588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135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185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2429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588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421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863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863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184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5560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4586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5492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5166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093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2544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7471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4138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267606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724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528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721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722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758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588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790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790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790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790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7902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682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433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931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682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845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184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1798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760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760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760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760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7608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7608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322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949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098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590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151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874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569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733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406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569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1963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2429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5181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357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372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287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buny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857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570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372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302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7086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1798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5575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20231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0580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5575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406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213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598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406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626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5188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575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800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5188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613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9637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ul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766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335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074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0609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5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899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390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458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874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575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5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978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5230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6906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66354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590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583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7598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590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418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807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914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700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807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525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483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029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937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483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023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6653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179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128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011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96209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654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654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654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654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6547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6547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014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725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304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014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930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mm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708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708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708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708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7086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7086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418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427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408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418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772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551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551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551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551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5517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5517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vu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27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27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27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27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276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276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22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22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22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22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228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2282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59:36Z</dcterms:created>
  <dcterms:modified xsi:type="dcterms:W3CDTF">2024-08-03T19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